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San Francisco Healthcare Network</w:t>
      </w:r>
      <w:r>
        <w:br/>
      </w:r>
      <w:r>
        <w:t xml:space="preserve">500 Parnassus Avenue</w:t>
      </w:r>
      <w:r>
        <w:br/>
      </w:r>
      <w:r>
        <w:t xml:space="preserve">San Francisco, CA 94117</w:t>
      </w:r>
    </w:p>
    <w:bookmarkStart w:id="20" w:name="Xaf21b28bc172dc4d5c3a3195822b254dd330012"/>
    <w:p>
      <w:pPr>
        <w:pStyle w:val="Heading2"/>
      </w:pPr>
      <w:r>
        <w:t xml:space="preserve">Subject: Internship Application Letter for Physiotherapist Internship at San Francisco Healthcare Network</w:t>
      </w:r>
    </w:p>
    <w:p>
      <w:pPr>
        <w:pStyle w:val="FirstParagraph"/>
      </w:pPr>
      <w:r>
        <w:t xml:space="preserve">Dear Hiring Manager,</w:t>
      </w:r>
    </w:p>
    <w:p>
      <w:pPr>
        <w:pStyle w:val="BodyText"/>
      </w:pPr>
      <w:r>
        <w:t xml:space="preserve">With profound enthusiasm, I submit my application for the Physiotherapist Internship at San Francisco Healthcare Network, a distinguished institution deeply embedded in the healthcare landscape of United States San Francisco. As a dedicated student completing my Doctor of Physical Therapy (DPT) program at the University of California, San Francisco (UCSF), I am eager to contribute to your mission of delivering exceptional, evidence-based care in one of America’s most dynamic urban centers. This Internship Application Letter serves not only as my formal submission but as a testament to my unwavering commitment to advancing the field of physiotherapy within the unique context of San Francisco’s diverse communities and cutting-edge medical ecosystem.</w:t>
      </w:r>
    </w:p>
    <w:p>
      <w:pPr>
        <w:pStyle w:val="BodyText"/>
      </w:pPr>
      <w:r>
        <w:t xml:space="preserve">My academic journey has been meticulously aligned with the demands of modern physiotherapy practice in the United States. At UCSF, I have immersed myself in advanced coursework covering orthopedic rehabilitation, neurologic conditions, sports medicine, and pediatric physiotherapy—subjects critical to addressing San Francisco’s multifaceted health needs. I have also completed 750+ clinical hours across three settings: a high-volume outpatient orthopedic clinic in the Mission District, a geriatric rehabilitation center near Golden Gate Park, and a specialized concussion management program at UCSF Benioff Children’s Hospital. These experiences have equipped me with hands-on proficiency in gait analysis, manual therapy techniques, therapeutic exercise prescription, and electronic health record (EHR) systems standard across United States healthcare facilities. Importantly, I have consistently applied the American Physical Therapy Association (APTA) guidelines to ensure culturally competent care—a necessity in a city like San Francisco where cultural diversity shapes patient interactions.</w:t>
      </w:r>
    </w:p>
    <w:p>
      <w:pPr>
        <w:pStyle w:val="BodyText"/>
      </w:pPr>
      <w:r>
        <w:t xml:space="preserve">What truly ignites my passion for pursuing this Internship Application Letter is the opportunity to serve within the vibrant, inclusive community of United States San Francisco. The city’s commitment to health equity—evident in initiatives like the Healthier SF program and partnerships with organizations such as Glide Memorial Church—resonates deeply with my professional values. As a future Physiotherapist, I am particularly drawn to San Francisco Healthcare Network’s emphasis on integrating community outreach with clinical excellence. For instance, during my clinical rotation at a community health center in Tenderloin, I collaborated on a project to develop bilingual (English/Spanish) exercise guides for elderly Latino patients managing diabetes-related mobility issues. This experience reinforced my belief that effective physiotherapy transcends technical skill; it requires empathy, adaptability, and an understanding of socioeconomic factors that influence health outcomes—a perspective I am eager to deepen through this internship.</w:t>
      </w:r>
    </w:p>
    <w:p>
      <w:pPr>
        <w:pStyle w:val="BodyText"/>
      </w:pPr>
      <w:r>
        <w:t xml:space="preserve">The United States San Francisco ecosystem offers unparalleled opportunities for growth as a Physiotherapist. The city’s fusion of technological innovation and compassionate care—evident in telehealth advancements during the pandemic and AI-driven rehabilitation tools—aligns with my interest in embracing progressive methodologies. I am keen to learn from your team’s work with wearable technology for real-time patient monitoring and evidence-based approaches to treating musculoskeletal disorders prevalent in San Francisco’s active population (from marathon runners to office workers battling chronic pain). Moreover, I am committed to contributing to the cultural richness of San Francisco by engaging with neighborhood wellness initiatives. For example, I volunteered at a free fitness clinic hosted by the SF Recreation &amp; Parks Department, where I taught chair-based exercises for seniors with limited mobility—a role that mirrored the community-focused spirit of your organization.</w:t>
      </w:r>
    </w:p>
    <w:p>
      <w:pPr>
        <w:pStyle w:val="BodyText"/>
      </w:pPr>
      <w:r>
        <w:t xml:space="preserve">My technical competencies further position me to excel in this Physiotherapist internship. I am certified in CPR/AED, have proficiency in Kinesiotaping and dry needling (per California State Physical Therapy guidelines), and am adept at utilizing platforms like Epic EHR. More crucially, I possess the interpersonal skills vital for success as a physiotherapist: active listening to understand patient goals, clear communication to explain complex treatment plans (especially important when serving multilingual populations), and collaborative problem-solving with interdisciplinary teams. In my most recent clinical placement, I assisted in developing a personalized rehabilitation protocol for a post-stroke patient that improved their functional mobility by 40% within six weeks—a result that underscored the tangible impact of dedicated physiotherapy care.</w:t>
      </w:r>
    </w:p>
    <w:p>
      <w:pPr>
        <w:pStyle w:val="BodyText"/>
      </w:pPr>
      <w:r>
        <w:t xml:space="preserve">I am fully aware that this internship represents a critical step in my professional development as a Physiotherapist licensed in California. I have completed all prerequisite coursework for the National Physical Therapy Examination (NPTE) and am prepared to fulfill any additional state-mandated requirements before commencing the internship. My goal is not merely to observe but to actively contribute—whether through patient care, community education programs, or research initiatives aligned with San Francisco’s health priorities. I am particularly inspired by your network’s partnership with local universities on projects like the "Healthy Aging in Urban Settings" study, and I would welcome the chance to support such efforts as part of my Internship Application Letter journey.</w:t>
      </w:r>
    </w:p>
    <w:p>
      <w:pPr>
        <w:pStyle w:val="BodyText"/>
      </w:pPr>
      <w:r>
        <w:t xml:space="preserve">United States San Francisco is more than a location for me—it is a living laboratory for healthcare innovation where every interaction shapes the future of physiotherapy. I am confident that my clinical readiness, cultural humility, and passion for community-centered care align seamlessly with your network’s vision. Thank you for considering my application as an emerging Physiotherapist committed to elevating healthcare in San Francisco. I welcome the opportunity to discuss how my skills can benefit your team during an interview at your earliest convenience.</w:t>
      </w:r>
    </w:p>
    <w:p>
      <w:pPr>
        <w:pStyle w:val="BodyText"/>
      </w:pPr>
      <w:r>
        <w:t xml:space="preserve">Sincerely,</w:t>
      </w:r>
      <w:r>
        <w:br/>
      </w:r>
      <w:r>
        <w:t xml:space="preserve">[Your Full Name]</w:t>
      </w:r>
      <w:r>
        <w:br/>
      </w:r>
      <w:r>
        <w:t xml:space="preserve">Doctor of Physical Therapy Candidate</w:t>
      </w:r>
      <w:r>
        <w:br/>
      </w:r>
      <w:r>
        <w:t xml:space="preserve">University of California, San Francisco (UCS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Position - San Francisco</dc:title>
  <dc:creator/>
  <cp:keywords/>
  <dcterms:created xsi:type="dcterms:W3CDTF">2026-07-23T15:17:25Z</dcterms:created>
  <dcterms:modified xsi:type="dcterms:W3CDTF">2026-07-23T15:17:25Z</dcterms:modified>
</cp:coreProperties>
</file>

<file path=docProps/custom.xml><?xml version="1.0" encoding="utf-8"?>
<Properties xmlns="http://schemas.openxmlformats.org/officeDocument/2006/custom-properties" xmlns:vt="http://schemas.openxmlformats.org/officeDocument/2006/docPropsVTypes"/>
</file>